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AB7C02" w14:textId="1782C42D" w:rsidR="005F5C5A" w:rsidRPr="00796599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Название программ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Методы искусственного интеллекта в задачах обработки результатов дистанционного зондирования Земли</w:t>
      </w:r>
    </w:p>
    <w:p w14:paraId="6AC13A6E" w14:textId="3AE30068" w:rsidR="008E4648" w:rsidRPr="00796599" w:rsidRDefault="008E4648" w:rsidP="005F5C5A">
      <w:pPr>
        <w:pStyle w:val="a5"/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Название команд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Unspoken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Team</w:t>
      </w:r>
    </w:p>
    <w:p w14:paraId="11EB88C6" w14:textId="0FD96374" w:rsidR="005F5C5A" w:rsidRPr="00796599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  <w:lang w:val="en-US"/>
        </w:rPr>
        <w:t>Team</w:t>
      </w:r>
      <w:r w:rsidRPr="00187E3E">
        <w:rPr>
          <w:b w:val="0"/>
          <w:sz w:val="24"/>
          <w:szCs w:val="24"/>
        </w:rPr>
        <w:t xml:space="preserve"> </w:t>
      </w:r>
      <w:r w:rsidRPr="005F5C5A">
        <w:rPr>
          <w:b w:val="0"/>
          <w:sz w:val="24"/>
          <w:szCs w:val="24"/>
          <w:lang w:val="en-US"/>
        </w:rPr>
        <w:t>lead</w:t>
      </w:r>
      <w:r w:rsidRPr="00187E3E">
        <w:rPr>
          <w:b w:val="0"/>
          <w:sz w:val="24"/>
          <w:szCs w:val="24"/>
        </w:rPr>
        <w:t xml:space="preserve"> (</w:t>
      </w:r>
      <w:r w:rsidRPr="005F5C5A">
        <w:rPr>
          <w:b w:val="0"/>
          <w:sz w:val="24"/>
          <w:szCs w:val="24"/>
        </w:rPr>
        <w:t>ФИО</w:t>
      </w:r>
      <w:r w:rsidRPr="00187E3E">
        <w:rPr>
          <w:b w:val="0"/>
          <w:sz w:val="24"/>
          <w:szCs w:val="24"/>
        </w:rPr>
        <w:t xml:space="preserve">, </w:t>
      </w:r>
      <w:proofErr w:type="spellStart"/>
      <w:r w:rsidRPr="005F5C5A">
        <w:rPr>
          <w:b w:val="0"/>
          <w:sz w:val="24"/>
          <w:szCs w:val="24"/>
          <w:lang w:val="en-US"/>
        </w:rPr>
        <w:t>tg</w:t>
      </w:r>
      <w:proofErr w:type="spellEnd"/>
      <w:r w:rsidRPr="00187E3E">
        <w:rPr>
          <w:b w:val="0"/>
          <w:sz w:val="24"/>
          <w:szCs w:val="24"/>
        </w:rPr>
        <w:t xml:space="preserve">): </w:t>
      </w:r>
      <w:r w:rsidR="00796599" w:rsidRPr="00796599">
        <w:rPr>
          <w:b w:val="0"/>
          <w:sz w:val="24"/>
          <w:szCs w:val="24"/>
        </w:rPr>
        <w:t>Кириллова Елена Константиновна @KirillovaElenaK</w:t>
      </w:r>
    </w:p>
    <w:p w14:paraId="13EABC3E" w14:textId="0DF4B1FD" w:rsidR="005F5C5A" w:rsidRPr="00187E3E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Ментор</w:t>
      </w:r>
      <w:r w:rsidR="008E4648" w:rsidRPr="00187E3E">
        <w:rPr>
          <w:b w:val="0"/>
          <w:sz w:val="24"/>
          <w:szCs w:val="24"/>
        </w:rPr>
        <w:t xml:space="preserve"> (</w:t>
      </w:r>
      <w:r w:rsidR="008E4648">
        <w:rPr>
          <w:b w:val="0"/>
          <w:sz w:val="24"/>
          <w:szCs w:val="24"/>
        </w:rPr>
        <w:t>ФИО</w:t>
      </w:r>
      <w:r w:rsidR="008E4648" w:rsidRPr="00187E3E">
        <w:rPr>
          <w:b w:val="0"/>
          <w:sz w:val="24"/>
          <w:szCs w:val="24"/>
        </w:rPr>
        <w:t xml:space="preserve">, </w:t>
      </w:r>
      <w:proofErr w:type="spellStart"/>
      <w:r w:rsidR="008E4648">
        <w:rPr>
          <w:b w:val="0"/>
          <w:sz w:val="24"/>
          <w:szCs w:val="24"/>
          <w:lang w:val="en-US"/>
        </w:rPr>
        <w:t>tg</w:t>
      </w:r>
      <w:proofErr w:type="spellEnd"/>
      <w:r w:rsidR="008E4648" w:rsidRPr="00187E3E">
        <w:rPr>
          <w:b w:val="0"/>
          <w:sz w:val="24"/>
          <w:szCs w:val="24"/>
        </w:rPr>
        <w:t>)</w:t>
      </w:r>
      <w:r w:rsidRPr="00187E3E">
        <w:rPr>
          <w:b w:val="0"/>
          <w:sz w:val="24"/>
          <w:szCs w:val="24"/>
        </w:rPr>
        <w:t xml:space="preserve">: </w:t>
      </w:r>
      <w:r w:rsidR="002177EB" w:rsidRPr="002177EB">
        <w:rPr>
          <w:b w:val="0"/>
          <w:sz w:val="24"/>
          <w:szCs w:val="24"/>
        </w:rPr>
        <w:t>Буреева Полина Сергеевна</w:t>
      </w:r>
      <w:r w:rsidR="002177EB">
        <w:rPr>
          <w:b w:val="0"/>
          <w:sz w:val="24"/>
          <w:szCs w:val="24"/>
        </w:rPr>
        <w:t xml:space="preserve"> </w:t>
      </w:r>
      <w:r w:rsidR="002177EB" w:rsidRPr="002177EB">
        <w:rPr>
          <w:b w:val="0"/>
          <w:sz w:val="24"/>
          <w:szCs w:val="24"/>
        </w:rPr>
        <w:t>@orlando_plbre</w:t>
      </w:r>
    </w:p>
    <w:p w14:paraId="2F4465B9" w14:textId="77777777" w:rsidR="005F5C5A" w:rsidRPr="00187E3E" w:rsidRDefault="005F5C5A">
      <w:pPr>
        <w:pStyle w:val="a5"/>
      </w:pPr>
    </w:p>
    <w:p w14:paraId="6DFF43D2" w14:textId="77777777" w:rsidR="00624129" w:rsidRDefault="006A1F4C">
      <w:pPr>
        <w:pStyle w:val="a5"/>
      </w:pPr>
      <w:r>
        <w:t>Паспорт проекта</w:t>
      </w:r>
    </w:p>
    <w:p w14:paraId="74D9B26B" w14:textId="62C9C47A" w:rsidR="00624129" w:rsidRDefault="00796599">
      <w:pPr>
        <w:pStyle w:val="a6"/>
        <w:tabs>
          <w:tab w:val="left" w:pos="1300"/>
          <w:tab w:val="left" w:pos="2600"/>
          <w:tab w:val="left" w:pos="3900"/>
          <w:tab w:val="left" w:pos="5200"/>
          <w:tab w:val="left" w:pos="6500"/>
          <w:tab w:val="left" w:pos="7800"/>
        </w:tabs>
        <w:rPr>
          <w:i/>
          <w:iCs/>
        </w:rPr>
      </w:pPr>
      <w:r>
        <w:rPr>
          <w:i/>
          <w:iCs/>
        </w:rPr>
        <w:t>«</w:t>
      </w:r>
      <w:r w:rsidR="00BD27D5" w:rsidRPr="00BD27D5">
        <w:rPr>
          <w:i/>
          <w:iCs/>
        </w:rPr>
        <w:t>Сегментация сельскохозяйственных культур на спут</w:t>
      </w:r>
      <w:r w:rsidR="00BD27D5">
        <w:rPr>
          <w:i/>
          <w:iCs/>
        </w:rPr>
        <w:t>н</w:t>
      </w:r>
      <w:r w:rsidR="00BD27D5" w:rsidRPr="00BD27D5">
        <w:rPr>
          <w:i/>
          <w:iCs/>
        </w:rPr>
        <w:t>иковых снимках с использованием нейронных сетей и индекса NDVI</w:t>
      </w:r>
      <w:r>
        <w:rPr>
          <w:i/>
          <w:iCs/>
        </w:rPr>
        <w:t>»</w:t>
      </w:r>
    </w:p>
    <w:p w14:paraId="5E9E98B2" w14:textId="77777777" w:rsidR="00624129" w:rsidRDefault="006A1F4C" w:rsidP="00212C91">
      <w:pPr>
        <w:pStyle w:val="a7"/>
      </w:pPr>
      <w:bookmarkStart w:id="0" w:name="общаяинформация"/>
      <w:r>
        <w:rPr>
          <w:rFonts w:eastAsia="Arial Unicode MS" w:cs="Arial Unicode MS"/>
        </w:rPr>
        <w:t>1. Общая информация</w:t>
      </w:r>
    </w:p>
    <w:p w14:paraId="0554DF2D" w14:textId="2F260963" w:rsidR="00624129" w:rsidRPr="006971DC" w:rsidRDefault="006A1F4C" w:rsidP="006971D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раткое описание проекта</w:t>
      </w:r>
      <w:r>
        <w:rPr>
          <w:spacing w:val="0"/>
          <w:u w:color="000000"/>
        </w:rPr>
        <w:t>:</w:t>
      </w:r>
      <w:r w:rsidRPr="006971DC">
        <w:rPr>
          <w:spacing w:val="0"/>
          <w:u w:color="000000"/>
        </w:rPr>
        <w:br/>
      </w:r>
      <w:r w:rsidR="00796599" w:rsidRPr="006971DC">
        <w:rPr>
          <w:rStyle w:val="a9"/>
          <w:i/>
          <w:iCs/>
          <w:spacing w:val="0"/>
          <w:u w:color="000000"/>
        </w:rPr>
        <w:t>В рамках проектной работы разрабатывается приложение для автоматизированного анализа и классификации сельскохозяйственных культур</w:t>
      </w:r>
      <w:r w:rsidR="002177EB" w:rsidRPr="006971DC">
        <w:rPr>
          <w:rStyle w:val="a9"/>
          <w:i/>
          <w:iCs/>
          <w:spacing w:val="0"/>
          <w:u w:color="000000"/>
        </w:rPr>
        <w:t xml:space="preserve"> </w:t>
      </w:r>
      <w:r w:rsidR="00212C91">
        <w:rPr>
          <w:rStyle w:val="a9"/>
          <w:i/>
          <w:iCs/>
          <w:spacing w:val="0"/>
          <w:u w:color="000000"/>
        </w:rPr>
        <w:t xml:space="preserve">с помощью нейронной сети </w:t>
      </w:r>
      <w:r w:rsidR="002177EB" w:rsidRPr="006971DC">
        <w:rPr>
          <w:rStyle w:val="a9"/>
          <w:i/>
          <w:iCs/>
          <w:spacing w:val="0"/>
          <w:u w:color="000000"/>
        </w:rPr>
        <w:t>на основе спутниковых снимков для использования</w:t>
      </w:r>
      <w:r w:rsidR="00796599" w:rsidRPr="006971DC">
        <w:rPr>
          <w:rStyle w:val="a9"/>
          <w:i/>
          <w:iCs/>
          <w:spacing w:val="0"/>
          <w:u w:color="000000"/>
        </w:rPr>
        <w:t xml:space="preserve"> в целях </w:t>
      </w:r>
      <w:r w:rsidR="002177EB" w:rsidRPr="006971DC">
        <w:rPr>
          <w:rStyle w:val="a9"/>
          <w:i/>
          <w:iCs/>
          <w:spacing w:val="0"/>
          <w:u w:color="000000"/>
        </w:rPr>
        <w:t>точного земледелия для повышения эффективности</w:t>
      </w:r>
      <w:r w:rsidR="00796599" w:rsidRPr="006971DC">
        <w:rPr>
          <w:rStyle w:val="a9"/>
          <w:i/>
          <w:iCs/>
          <w:spacing w:val="0"/>
          <w:u w:color="000000"/>
        </w:rPr>
        <w:t xml:space="preserve"> </w:t>
      </w:r>
      <w:r w:rsidR="002177EB" w:rsidRPr="006971DC">
        <w:rPr>
          <w:rStyle w:val="a9"/>
          <w:i/>
          <w:iCs/>
          <w:spacing w:val="0"/>
          <w:u w:color="000000"/>
        </w:rPr>
        <w:t>сельскохозяйственных процессов. Приложение может быть полезным для владельцев сельскохозяйственных предприя</w:t>
      </w:r>
      <w:r w:rsidR="006971DC" w:rsidRPr="006971DC">
        <w:rPr>
          <w:rStyle w:val="a9"/>
          <w:i/>
          <w:iCs/>
          <w:spacing w:val="0"/>
          <w:u w:color="000000"/>
        </w:rPr>
        <w:t>тий для мониторинга и инвентаризации принадлежащих им угодий.</w:t>
      </w:r>
    </w:p>
    <w:p w14:paraId="472A7EDC" w14:textId="6142E6DE" w:rsidR="006971DC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оманда</w:t>
      </w:r>
      <w:r>
        <w:rPr>
          <w:spacing w:val="0"/>
          <w:u w:color="000000"/>
        </w:rPr>
        <w:t>:</w:t>
      </w:r>
      <w:bookmarkEnd w:id="0"/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bottom w:w="28" w:type="dxa"/>
        </w:tblCellMar>
        <w:tblLook w:val="0400" w:firstRow="0" w:lastRow="0" w:firstColumn="0" w:lastColumn="0" w:noHBand="0" w:noVBand="1"/>
      </w:tblPr>
      <w:tblGrid>
        <w:gridCol w:w="538"/>
        <w:gridCol w:w="2718"/>
        <w:gridCol w:w="1993"/>
        <w:gridCol w:w="4244"/>
      </w:tblGrid>
      <w:tr w:rsidR="006971DC" w:rsidRPr="006971DC" w14:paraId="72B4BA16" w14:textId="77777777" w:rsidTr="006971DC">
        <w:trPr>
          <w:trHeight w:val="537"/>
        </w:trPr>
        <w:tc>
          <w:tcPr>
            <w:tcW w:w="538" w:type="dxa"/>
            <w:vAlign w:val="center"/>
          </w:tcPr>
          <w:p w14:paraId="445194EA" w14:textId="77777777" w:rsidR="006971DC" w:rsidRPr="006971DC" w:rsidRDefault="006971DC" w:rsidP="003F10AC">
            <w:pPr>
              <w:widowControl w:val="0"/>
              <w:ind w:hanging="108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№</w:t>
            </w:r>
          </w:p>
        </w:tc>
        <w:tc>
          <w:tcPr>
            <w:tcW w:w="2718" w:type="dxa"/>
            <w:vAlign w:val="center"/>
          </w:tcPr>
          <w:p w14:paraId="08CAAA6E" w14:textId="77777777" w:rsidR="006971DC" w:rsidRPr="006971DC" w:rsidRDefault="006971DC" w:rsidP="003F10AC">
            <w:pPr>
              <w:widowControl w:val="0"/>
              <w:jc w:val="center"/>
              <w:rPr>
                <w:i/>
                <w:iCs/>
                <w:sz w:val="20"/>
                <w:szCs w:val="20"/>
              </w:rPr>
            </w:pPr>
            <w:bookmarkStart w:id="1" w:name="_1fob9te" w:colFirst="0" w:colLast="0"/>
            <w:bookmarkEnd w:id="1"/>
            <w:r w:rsidRPr="006971DC">
              <w:rPr>
                <w:i/>
                <w:iCs/>
                <w:sz w:val="20"/>
                <w:szCs w:val="20"/>
              </w:rPr>
              <w:t>ФИО</w:t>
            </w:r>
          </w:p>
        </w:tc>
        <w:tc>
          <w:tcPr>
            <w:tcW w:w="1993" w:type="dxa"/>
            <w:vAlign w:val="center"/>
          </w:tcPr>
          <w:p w14:paraId="61F8F422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2" w:name="_3znysh7" w:colFirst="0" w:colLast="0"/>
            <w:bookmarkEnd w:id="2"/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Группа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по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ООП</w:t>
            </w:r>
          </w:p>
        </w:tc>
        <w:tc>
          <w:tcPr>
            <w:tcW w:w="4244" w:type="dxa"/>
            <w:vAlign w:val="center"/>
          </w:tcPr>
          <w:p w14:paraId="26BAA2B5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оль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в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команде</w:t>
            </w:r>
            <w:proofErr w:type="spellEnd"/>
          </w:p>
        </w:tc>
        <w:bookmarkStart w:id="3" w:name="_2et92p0" w:colFirst="0" w:colLast="0"/>
        <w:bookmarkEnd w:id="3"/>
      </w:tr>
      <w:tr w:rsidR="006971DC" w:rsidRPr="006971DC" w14:paraId="496330B8" w14:textId="77777777" w:rsidTr="006971DC">
        <w:trPr>
          <w:trHeight w:val="432"/>
        </w:trPr>
        <w:tc>
          <w:tcPr>
            <w:tcW w:w="538" w:type="dxa"/>
          </w:tcPr>
          <w:p w14:paraId="1A53C46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4" w:name="_tyjcwt" w:colFirst="0" w:colLast="0"/>
            <w:bookmarkEnd w:id="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8" w:type="dxa"/>
          </w:tcPr>
          <w:p w14:paraId="1AA3226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5" w:name="_Hlk185099051"/>
            <w:proofErr w:type="spellStart"/>
            <w:r w:rsidRPr="006971DC">
              <w:rPr>
                <w:i/>
                <w:iCs/>
                <w:sz w:val="20"/>
                <w:szCs w:val="20"/>
              </w:rPr>
              <w:t>Кириллов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Елен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Константиновна</w:t>
            </w:r>
            <w:bookmarkEnd w:id="5"/>
            <w:proofErr w:type="spellEnd"/>
          </w:p>
        </w:tc>
        <w:tc>
          <w:tcPr>
            <w:tcW w:w="1993" w:type="dxa"/>
          </w:tcPr>
          <w:p w14:paraId="7F6B819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5A5846B7" w14:textId="56C2F0C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Team lead,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 xml:space="preserve"> 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frontend-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6318E7C5" w14:textId="77777777" w:rsidTr="006971DC">
        <w:trPr>
          <w:trHeight w:val="357"/>
        </w:trPr>
        <w:tc>
          <w:tcPr>
            <w:tcW w:w="538" w:type="dxa"/>
          </w:tcPr>
          <w:p w14:paraId="7D50D2C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6" w:name="_3dy6vkm" w:colFirst="0" w:colLast="0"/>
            <w:bookmarkEnd w:id="6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8" w:type="dxa"/>
          </w:tcPr>
          <w:p w14:paraId="20B3885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Борисо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енис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Сергеевич</w:t>
            </w:r>
            <w:proofErr w:type="spellEnd"/>
          </w:p>
        </w:tc>
        <w:tc>
          <w:tcPr>
            <w:tcW w:w="1993" w:type="dxa"/>
          </w:tcPr>
          <w:p w14:paraId="22816BD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5A13A7F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1FE770CB" w14:textId="77777777" w:rsidTr="006971DC">
        <w:trPr>
          <w:trHeight w:val="537"/>
        </w:trPr>
        <w:tc>
          <w:tcPr>
            <w:tcW w:w="538" w:type="dxa"/>
          </w:tcPr>
          <w:p w14:paraId="4D805FA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7" w:name="_1t3h5sf" w:colFirst="0" w:colLast="0"/>
            <w:bookmarkEnd w:id="7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8" w:type="dxa"/>
          </w:tcPr>
          <w:p w14:paraId="50E3A4B9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Ветошкин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София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Владимировна</w:t>
            </w:r>
            <w:proofErr w:type="spellEnd"/>
          </w:p>
        </w:tc>
        <w:tc>
          <w:tcPr>
            <w:tcW w:w="1993" w:type="dxa"/>
          </w:tcPr>
          <w:p w14:paraId="4833397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0E93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6119A282" w14:textId="77777777" w:rsidTr="006971DC">
        <w:trPr>
          <w:trHeight w:val="414"/>
        </w:trPr>
        <w:tc>
          <w:tcPr>
            <w:tcW w:w="538" w:type="dxa"/>
          </w:tcPr>
          <w:p w14:paraId="0CDED824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8" w:name="_4d34og8" w:colFirst="0" w:colLast="0"/>
            <w:bookmarkEnd w:id="8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8" w:type="dxa"/>
          </w:tcPr>
          <w:p w14:paraId="5C169FFD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 xml:space="preserve">Власко Михаил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Михайлович</w:t>
            </w:r>
            <w:proofErr w:type="spellEnd"/>
          </w:p>
        </w:tc>
        <w:tc>
          <w:tcPr>
            <w:tcW w:w="1993" w:type="dxa"/>
          </w:tcPr>
          <w:p w14:paraId="6B048E9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8Б-23</w:t>
            </w:r>
          </w:p>
        </w:tc>
        <w:tc>
          <w:tcPr>
            <w:tcW w:w="4244" w:type="dxa"/>
          </w:tcPr>
          <w:p w14:paraId="28E017D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Технический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писатель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, 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39CCAB45" w14:textId="77777777" w:rsidTr="006971DC">
        <w:trPr>
          <w:trHeight w:val="537"/>
        </w:trPr>
        <w:tc>
          <w:tcPr>
            <w:tcW w:w="538" w:type="dxa"/>
          </w:tcPr>
          <w:p w14:paraId="2F7C511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9" w:name="_2s8eyo1" w:colFirst="0" w:colLast="0"/>
            <w:bookmarkEnd w:id="9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8" w:type="dxa"/>
          </w:tcPr>
          <w:p w14:paraId="4F3F762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Жуховицкий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андр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митриевич</w:t>
            </w:r>
            <w:proofErr w:type="spellEnd"/>
          </w:p>
        </w:tc>
        <w:tc>
          <w:tcPr>
            <w:tcW w:w="1993" w:type="dxa"/>
          </w:tcPr>
          <w:p w14:paraId="50A3D89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8B8AA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769B9424" w14:textId="77777777" w:rsidTr="006971DC">
        <w:trPr>
          <w:trHeight w:val="552"/>
        </w:trPr>
        <w:tc>
          <w:tcPr>
            <w:tcW w:w="538" w:type="dxa"/>
          </w:tcPr>
          <w:p w14:paraId="7BD3370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0" w:name="_17dp8vu" w:colFirst="0" w:colLast="0"/>
            <w:bookmarkEnd w:id="10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8" w:type="dxa"/>
          </w:tcPr>
          <w:p w14:paraId="70F2F3E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Михайло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андр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енисович</w:t>
            </w:r>
            <w:proofErr w:type="spellEnd"/>
          </w:p>
        </w:tc>
        <w:tc>
          <w:tcPr>
            <w:tcW w:w="1993" w:type="dxa"/>
          </w:tcPr>
          <w:p w14:paraId="33833E7B" w14:textId="03E1F689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03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4D00C7A1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4F01214C" w14:textId="77777777" w:rsidTr="006971DC">
        <w:trPr>
          <w:trHeight w:val="268"/>
        </w:trPr>
        <w:tc>
          <w:tcPr>
            <w:tcW w:w="538" w:type="dxa"/>
          </w:tcPr>
          <w:p w14:paraId="498F2190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1" w:name="_3rdcrjn" w:colFirst="0" w:colLast="0"/>
            <w:bookmarkEnd w:id="11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7</w:t>
            </w:r>
          </w:p>
        </w:tc>
        <w:tc>
          <w:tcPr>
            <w:tcW w:w="2718" w:type="dxa"/>
          </w:tcPr>
          <w:p w14:paraId="13076E2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Никитце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нтон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Валерьевич</w:t>
            </w:r>
            <w:proofErr w:type="spellEnd"/>
          </w:p>
        </w:tc>
        <w:tc>
          <w:tcPr>
            <w:tcW w:w="1993" w:type="dxa"/>
          </w:tcPr>
          <w:p w14:paraId="1F1983A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0DD051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58DE7B5B" w14:textId="77777777" w:rsidTr="006971DC">
        <w:trPr>
          <w:trHeight w:val="552"/>
        </w:trPr>
        <w:tc>
          <w:tcPr>
            <w:tcW w:w="538" w:type="dxa"/>
          </w:tcPr>
          <w:p w14:paraId="7967405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2" w:name="_26in1rg" w:colFirst="0" w:colLast="0"/>
            <w:bookmarkEnd w:id="12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8</w:t>
            </w:r>
          </w:p>
        </w:tc>
        <w:tc>
          <w:tcPr>
            <w:tcW w:w="2718" w:type="dxa"/>
          </w:tcPr>
          <w:p w14:paraId="091D353C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Слободин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Никит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еевич</w:t>
            </w:r>
            <w:proofErr w:type="spellEnd"/>
          </w:p>
        </w:tc>
        <w:tc>
          <w:tcPr>
            <w:tcW w:w="1993" w:type="dxa"/>
          </w:tcPr>
          <w:p w14:paraId="4090059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3D7B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7E5C03AA" w14:textId="77777777" w:rsidTr="006971DC">
        <w:trPr>
          <w:trHeight w:val="227"/>
        </w:trPr>
        <w:tc>
          <w:tcPr>
            <w:tcW w:w="538" w:type="dxa"/>
          </w:tcPr>
          <w:p w14:paraId="6A2F30E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3" w:name="_lnxbz9" w:colFirst="0" w:colLast="0"/>
            <w:bookmarkEnd w:id="13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9</w:t>
            </w:r>
          </w:p>
        </w:tc>
        <w:tc>
          <w:tcPr>
            <w:tcW w:w="2718" w:type="dxa"/>
          </w:tcPr>
          <w:p w14:paraId="2F747F9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Штыхно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Илья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еевич</w:t>
            </w:r>
            <w:proofErr w:type="spellEnd"/>
          </w:p>
        </w:tc>
        <w:tc>
          <w:tcPr>
            <w:tcW w:w="1993" w:type="dxa"/>
          </w:tcPr>
          <w:p w14:paraId="234E8923" w14:textId="376B821E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9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16EFC4A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5DB8F3C9" w14:textId="77777777" w:rsidTr="006971DC">
        <w:trPr>
          <w:trHeight w:val="403"/>
        </w:trPr>
        <w:tc>
          <w:tcPr>
            <w:tcW w:w="538" w:type="dxa"/>
          </w:tcPr>
          <w:p w14:paraId="2B057C0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4" w:name="_35nkun2" w:colFirst="0" w:colLast="0"/>
            <w:bookmarkEnd w:id="1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18" w:type="dxa"/>
          </w:tcPr>
          <w:p w14:paraId="0C75032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Юсупов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Артём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аратович</w:t>
            </w:r>
            <w:proofErr w:type="spellEnd"/>
          </w:p>
        </w:tc>
        <w:tc>
          <w:tcPr>
            <w:tcW w:w="1993" w:type="dxa"/>
          </w:tcPr>
          <w:p w14:paraId="0005948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711FD7D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1708291A" w14:textId="77777777" w:rsidTr="006971DC">
        <w:trPr>
          <w:trHeight w:val="403"/>
        </w:trPr>
        <w:tc>
          <w:tcPr>
            <w:tcW w:w="538" w:type="dxa"/>
          </w:tcPr>
          <w:p w14:paraId="1B6D4D33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18" w:type="dxa"/>
          </w:tcPr>
          <w:p w14:paraId="4B37559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Яковлев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Вадим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Дмитриевич</w:t>
            </w:r>
            <w:proofErr w:type="spellEnd"/>
          </w:p>
        </w:tc>
        <w:tc>
          <w:tcPr>
            <w:tcW w:w="1993" w:type="dxa"/>
          </w:tcPr>
          <w:p w14:paraId="24DABD2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СМ-31</w:t>
            </w:r>
          </w:p>
        </w:tc>
        <w:tc>
          <w:tcPr>
            <w:tcW w:w="4244" w:type="dxa"/>
          </w:tcPr>
          <w:p w14:paraId="76971E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</w:tbl>
    <w:p w14:paraId="0D2EB57E" w14:textId="77777777" w:rsidR="00624129" w:rsidRDefault="006A1F4C" w:rsidP="006971DC">
      <w:pPr>
        <w:pStyle w:val="a7"/>
      </w:pPr>
      <w:bookmarkStart w:id="15" w:name="цельпроекта"/>
      <w:r>
        <w:rPr>
          <w:rFonts w:eastAsia="Arial Unicode MS" w:cs="Arial Unicode MS"/>
        </w:rPr>
        <w:lastRenderedPageBreak/>
        <w:t>2. Цель проекта</w:t>
      </w:r>
    </w:p>
    <w:p w14:paraId="53F55486" w14:textId="79C7AB34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Цель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>Разработать веб-приложение для автоматизированного анализа и классификации сельскохозяйственных культур на основе спутниковых снимков, протестировать и разместить приложение на выделенном сервере, разработать к нему пользовательскую документацию.</w:t>
      </w:r>
    </w:p>
    <w:p w14:paraId="05B889E6" w14:textId="3356EF1D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Ожидаемые результаты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5"/>
      <w:r w:rsidR="00A578AA">
        <w:rPr>
          <w:rStyle w:val="a9"/>
          <w:i/>
          <w:iCs/>
          <w:spacing w:val="0"/>
          <w:u w:color="000000"/>
        </w:rPr>
        <w:t xml:space="preserve">Работоспособное веб-приложение, позволяющее пользователю проходить регистрацию и авторизацию, осуществлять загрузку изображений со спутниковыми снимками и получать выработанные на </w:t>
      </w:r>
      <w:r w:rsidR="00594555">
        <w:rPr>
          <w:rStyle w:val="a9"/>
          <w:i/>
          <w:iCs/>
          <w:spacing w:val="0"/>
          <w:u w:color="000000"/>
        </w:rPr>
        <w:t>основе их анализа нейросетью данные.</w:t>
      </w:r>
    </w:p>
    <w:p w14:paraId="138F01A4" w14:textId="77777777" w:rsidR="00624129" w:rsidRDefault="006A1F4C">
      <w:pPr>
        <w:pStyle w:val="a7"/>
      </w:pPr>
      <w:bookmarkStart w:id="16" w:name="задачиипроцессработы"/>
      <w:r>
        <w:rPr>
          <w:rFonts w:eastAsia="Arial Unicode MS" w:cs="Arial Unicode MS"/>
        </w:rPr>
        <w:t>3. Задачи и процесс работы</w:t>
      </w:r>
    </w:p>
    <w:p w14:paraId="703EB62F" w14:textId="77777777" w:rsidR="00624129" w:rsidRDefault="006A1F4C">
      <w:pPr>
        <w:pStyle w:val="a8"/>
        <w:jc w:val="center"/>
        <w:rPr>
          <w:i/>
          <w:iCs/>
        </w:rPr>
      </w:pPr>
      <w:r>
        <w:rPr>
          <w:i/>
          <w:iCs/>
        </w:rPr>
        <w:t>Для данного пункта подготовьте к показу свой трекер задач</w:t>
      </w:r>
      <w:r w:rsidR="005F5C5A">
        <w:rPr>
          <w:i/>
          <w:iCs/>
        </w:rPr>
        <w:t xml:space="preserve">. В трекере должны быть </w:t>
      </w:r>
      <w:r w:rsidR="008E4648">
        <w:rPr>
          <w:i/>
          <w:iCs/>
        </w:rPr>
        <w:t>зарегистрированы</w:t>
      </w:r>
      <w:r w:rsidR="005F5C5A">
        <w:rPr>
          <w:i/>
          <w:iCs/>
        </w:rPr>
        <w:t xml:space="preserve"> все участники команды и распределены роли. У задач должны быть статусы и дедлайны выполнения</w:t>
      </w:r>
    </w:p>
    <w:p w14:paraId="30E01F76" w14:textId="77777777" w:rsidR="005F5C5A" w:rsidRPr="005F5C5A" w:rsidRDefault="005F5C5A" w:rsidP="005F5C5A">
      <w:pPr>
        <w:pStyle w:val="Compact"/>
        <w:numPr>
          <w:ilvl w:val="0"/>
          <w:numId w:val="3"/>
        </w:numPr>
        <w:rPr>
          <w:lang w:val="ru-RU"/>
        </w:rPr>
      </w:pPr>
      <w:r w:rsidRPr="005F5C5A">
        <w:rPr>
          <w:b/>
          <w:bCs/>
          <w:lang w:val="ru-RU"/>
        </w:rPr>
        <w:t>К работе (только цифрами)</w:t>
      </w:r>
      <w:r w:rsidRPr="005F5C5A">
        <w:rPr>
          <w:lang w:val="ru-RU"/>
        </w:rPr>
        <w:t>:</w:t>
      </w:r>
    </w:p>
    <w:p w14:paraId="2123CB69" w14:textId="77777777" w:rsidR="005F5C5A" w:rsidRDefault="005F5C5A" w:rsidP="005F5C5A">
      <w:pPr>
        <w:pStyle w:val="Compact"/>
        <w:numPr>
          <w:ilvl w:val="1"/>
          <w:numId w:val="3"/>
        </w:numPr>
      </w:pPr>
      <w:proofErr w:type="spellStart"/>
      <w:r>
        <w:t>Сколько</w:t>
      </w:r>
      <w:proofErr w:type="spellEnd"/>
      <w:r>
        <w:t xml:space="preserve"> </w:t>
      </w:r>
      <w:proofErr w:type="spellStart"/>
      <w:r>
        <w:t>задач</w:t>
      </w:r>
      <w:proofErr w:type="spellEnd"/>
      <w:r>
        <w:t xml:space="preserve"> в </w:t>
      </w:r>
      <w:proofErr w:type="spellStart"/>
      <w:r>
        <w:t>процессе</w:t>
      </w:r>
      <w:proofErr w:type="spellEnd"/>
      <w:r>
        <w:t>.</w:t>
      </w:r>
    </w:p>
    <w:p w14:paraId="753F30F1" w14:textId="77777777" w:rsidR="005F5C5A" w:rsidRDefault="005F5C5A" w:rsidP="005F5C5A">
      <w:pPr>
        <w:pStyle w:val="Compact"/>
        <w:numPr>
          <w:ilvl w:val="1"/>
          <w:numId w:val="3"/>
        </w:numPr>
      </w:pPr>
      <w:proofErr w:type="spellStart"/>
      <w:r>
        <w:t>Сколько</w:t>
      </w:r>
      <w:proofErr w:type="spellEnd"/>
      <w:r>
        <w:t xml:space="preserve"> </w:t>
      </w:r>
      <w:proofErr w:type="spellStart"/>
      <w:r>
        <w:t>задач</w:t>
      </w:r>
      <w:proofErr w:type="spellEnd"/>
      <w:r>
        <w:t xml:space="preserve"> </w:t>
      </w:r>
      <w:proofErr w:type="spellStart"/>
      <w:r>
        <w:t>завершено</w:t>
      </w:r>
      <w:proofErr w:type="spellEnd"/>
      <w:r>
        <w:t>.</w:t>
      </w:r>
    </w:p>
    <w:p w14:paraId="1445776D" w14:textId="77777777" w:rsidR="004C6FE6" w:rsidRDefault="005F5C5A" w:rsidP="005F5C5A">
      <w:pPr>
        <w:pStyle w:val="Compact"/>
        <w:numPr>
          <w:ilvl w:val="1"/>
          <w:numId w:val="3"/>
        </w:numPr>
      </w:pPr>
      <w:proofErr w:type="spellStart"/>
      <w:r>
        <w:t>Сколько</w:t>
      </w:r>
      <w:proofErr w:type="spellEnd"/>
      <w:r>
        <w:t xml:space="preserve"> </w:t>
      </w:r>
      <w:proofErr w:type="spellStart"/>
      <w:r>
        <w:t>заблокировано</w:t>
      </w:r>
      <w:proofErr w:type="spellEnd"/>
      <w:r>
        <w:t>.</w:t>
      </w:r>
    </w:p>
    <w:p w14:paraId="48035D66" w14:textId="77777777" w:rsidR="005F5C5A" w:rsidRDefault="004C6FE6" w:rsidP="005F5C5A">
      <w:pPr>
        <w:pStyle w:val="Compact"/>
        <w:numPr>
          <w:ilvl w:val="1"/>
          <w:numId w:val="3"/>
        </w:numPr>
      </w:pPr>
      <w:r>
        <w:rPr>
          <w:lang w:val="ru-RU"/>
        </w:rPr>
        <w:t>Другие статусы</w:t>
      </w:r>
      <w:r w:rsidR="005F5C5A">
        <w:br/>
      </w:r>
    </w:p>
    <w:p w14:paraId="4422F2DD" w14:textId="77777777" w:rsidR="005F5C5A" w:rsidRDefault="005F5C5A" w:rsidP="005F5C5A">
      <w:pPr>
        <w:pStyle w:val="a8"/>
        <w:ind w:firstLine="720"/>
        <w:rPr>
          <w:i/>
          <w:iCs/>
        </w:rPr>
      </w:pPr>
      <w:r>
        <w:br/>
      </w:r>
    </w:p>
    <w:p w14:paraId="0BCBD5D7" w14:textId="77777777" w:rsidR="005F5C5A" w:rsidRDefault="005F5C5A">
      <w:pPr>
        <w:pStyle w:val="a8"/>
        <w:jc w:val="center"/>
        <w:rPr>
          <w:i/>
          <w:iCs/>
        </w:rPr>
      </w:pPr>
    </w:p>
    <w:p w14:paraId="25D74C82" w14:textId="77777777" w:rsidR="00624129" w:rsidRDefault="006A1F4C">
      <w:pPr>
        <w:pStyle w:val="a7"/>
      </w:pPr>
      <w:bookmarkStart w:id="17" w:name="прогрессирезультаты"/>
      <w:r>
        <w:rPr>
          <w:rFonts w:eastAsia="Arial Unicode MS" w:cs="Arial Unicode MS"/>
        </w:rPr>
        <w:t>4. Прогресс и результаты</w:t>
      </w:r>
    </w:p>
    <w:p w14:paraId="4F9EE1EE" w14:textId="0A3B8D24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Текущий статус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 xml:space="preserve">Начата разработка всех основных компонентов приложения: </w:t>
      </w:r>
      <w:r w:rsidR="00823457">
        <w:rPr>
          <w:rStyle w:val="a9"/>
          <w:i/>
          <w:iCs/>
          <w:spacing w:val="0"/>
          <w:u w:color="000000"/>
        </w:rPr>
        <w:t xml:space="preserve">выбран стек технологий и общая архитектура приложения, </w:t>
      </w:r>
      <w:r w:rsidR="00A578AA">
        <w:rPr>
          <w:rStyle w:val="a9"/>
          <w:i/>
          <w:iCs/>
          <w:spacing w:val="0"/>
          <w:u w:color="000000"/>
        </w:rPr>
        <w:t xml:space="preserve">проведён анализ данных для последующего обучения нейросети, разработан дизайн основных элементов пользовательского интерфейса, </w:t>
      </w:r>
      <w:r w:rsidR="00823457">
        <w:rPr>
          <w:rStyle w:val="a9"/>
          <w:i/>
          <w:iCs/>
          <w:spacing w:val="0"/>
          <w:u w:color="000000"/>
        </w:rPr>
        <w:t xml:space="preserve">разработана схема базы данных, </w:t>
      </w:r>
      <w:r w:rsidR="00A578AA">
        <w:rPr>
          <w:rStyle w:val="a9"/>
          <w:i/>
          <w:iCs/>
          <w:spacing w:val="0"/>
          <w:u w:color="000000"/>
        </w:rPr>
        <w:t>создан сервис для аутентификации пользователей</w:t>
      </w:r>
      <w:r w:rsidR="00823457">
        <w:rPr>
          <w:rStyle w:val="a9"/>
          <w:i/>
          <w:iCs/>
          <w:spacing w:val="0"/>
          <w:u w:color="000000"/>
        </w:rPr>
        <w:t xml:space="preserve">. </w:t>
      </w:r>
    </w:p>
    <w:p w14:paraId="1D4E44F9" w14:textId="7582546E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Достигнутые результаты по задачам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594555">
        <w:rPr>
          <w:rStyle w:val="a9"/>
          <w:i/>
          <w:iCs/>
          <w:spacing w:val="0"/>
          <w:u w:color="000000"/>
        </w:rPr>
        <w:t>…</w:t>
      </w:r>
    </w:p>
    <w:p w14:paraId="5EB8D24E" w14:textId="5D1C3ABC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Риски и препятствия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6"/>
      <w:bookmarkEnd w:id="17"/>
      <w:r w:rsidR="00823457">
        <w:rPr>
          <w:rStyle w:val="a9"/>
          <w:i/>
          <w:iCs/>
          <w:spacing w:val="0"/>
          <w:u w:color="000000"/>
        </w:rPr>
        <w:t xml:space="preserve">Основной сложностью в процессе работы над проектом стала нехватка датасетов, соответствующих тематике проекта, в связи </w:t>
      </w:r>
      <w:r w:rsidR="000C2085">
        <w:rPr>
          <w:rStyle w:val="a9"/>
          <w:i/>
          <w:iCs/>
          <w:spacing w:val="0"/>
          <w:u w:color="000000"/>
        </w:rPr>
        <w:t>с чем</w:t>
      </w:r>
      <w:r w:rsidR="00823457">
        <w:rPr>
          <w:rStyle w:val="a9"/>
          <w:i/>
          <w:iCs/>
          <w:spacing w:val="0"/>
          <w:u w:color="000000"/>
        </w:rPr>
        <w:t xml:space="preserve"> пришлось расширить тематику проекта (отказаться от работы со снимками конкретного региона).</w:t>
      </w:r>
    </w:p>
    <w:p w14:paraId="0DF33E6B" w14:textId="77777777" w:rsidR="00594555" w:rsidRPr="00823457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5A31B33C" w14:textId="77777777" w:rsidR="00594555" w:rsidRPr="00823457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7368EFF8" w14:textId="77777777" w:rsidR="00624129" w:rsidRDefault="006A1F4C">
      <w:pPr>
        <w:pStyle w:val="a7"/>
      </w:pPr>
      <w:bookmarkStart w:id="18" w:name="ресурсыиматериалыпроекта"/>
      <w:r>
        <w:rPr>
          <w:rFonts w:eastAsia="Arial Unicode MS" w:cs="Arial Unicode MS"/>
        </w:rPr>
        <w:t>5. Ресурсы и материалы проекта</w:t>
      </w:r>
    </w:p>
    <w:p w14:paraId="658E43F6" w14:textId="5B90375E" w:rsidR="00594555" w:rsidRPr="00594555" w:rsidRDefault="006A1F4C" w:rsidP="00594555">
      <w:pPr>
        <w:pStyle w:val="a8"/>
        <w:numPr>
          <w:ilvl w:val="0"/>
          <w:numId w:val="5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Используемые инструменты и технологии</w:t>
      </w:r>
      <w:r>
        <w:rPr>
          <w:spacing w:val="0"/>
          <w:u w:color="000000"/>
        </w:rPr>
        <w:t>:</w:t>
      </w:r>
    </w:p>
    <w:p w14:paraId="1BCB040B" w14:textId="3C3C04BB" w:rsidR="00624129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Backend</w:t>
      </w:r>
      <w:r w:rsidRPr="00594555">
        <w:rPr>
          <w:spacing w:val="0"/>
          <w:u w:color="000000"/>
        </w:rPr>
        <w:t>:</w:t>
      </w:r>
    </w:p>
    <w:p w14:paraId="416F8AC3" w14:textId="14FD236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Dotnet 9 (C#)</w:t>
      </w:r>
    </w:p>
    <w:p w14:paraId="3B700E45" w14:textId="1614261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EF Core 9</w:t>
      </w:r>
    </w:p>
    <w:p w14:paraId="62ECC0A1" w14:textId="5D5F740F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SignalR</w:t>
      </w:r>
      <w:proofErr w:type="spellEnd"/>
    </w:p>
    <w:p w14:paraId="05ABA5D9" w14:textId="165774F1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Frontend:</w:t>
      </w:r>
    </w:p>
    <w:p w14:paraId="627CBAF2" w14:textId="356C0DF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ypeScript</w:t>
      </w:r>
    </w:p>
    <w:p w14:paraId="66E90BEA" w14:textId="7AF8C89F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Next.js</w:t>
      </w:r>
    </w:p>
    <w:p w14:paraId="5E7FF44F" w14:textId="447E88B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ailwind</w:t>
      </w:r>
    </w:p>
    <w:p w14:paraId="19027DF4" w14:textId="0E347617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Shadcn</w:t>
      </w:r>
      <w:proofErr w:type="spellEnd"/>
    </w:p>
    <w:p w14:paraId="426ADD64" w14:textId="390EE6C2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ML</w:t>
      </w:r>
    </w:p>
    <w:p w14:paraId="1669A34B" w14:textId="2B7B9439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Python</w:t>
      </w:r>
    </w:p>
    <w:p w14:paraId="67E9C88C" w14:textId="0DED1A14" w:rsidR="00594555" w:rsidRPr="007A6A22" w:rsidRDefault="007A6A22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Tensorflow</w:t>
      </w:r>
      <w:proofErr w:type="spellEnd"/>
    </w:p>
    <w:p w14:paraId="428F6658" w14:textId="75029068" w:rsidR="007A6A22" w:rsidRPr="007A6A22" w:rsidRDefault="007A6A22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Pytorch</w:t>
      </w:r>
      <w:proofErr w:type="spellEnd"/>
    </w:p>
    <w:p w14:paraId="7DCE3126" w14:textId="22554BC2" w:rsidR="007A6A22" w:rsidRPr="007A6A22" w:rsidRDefault="007A6A22" w:rsidP="007A6A22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Geotools</w:t>
      </w:r>
      <w:proofErr w:type="spellEnd"/>
    </w:p>
    <w:p w14:paraId="0F4BDC7E" w14:textId="6CF2C6CE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 xml:space="preserve">Docker </w:t>
      </w:r>
      <w:proofErr w:type="gramStart"/>
      <w:r>
        <w:rPr>
          <w:spacing w:val="0"/>
          <w:u w:color="000000"/>
          <w:lang w:val="en-US"/>
        </w:rPr>
        <w:t>compose</w:t>
      </w:r>
      <w:proofErr w:type="gramEnd"/>
    </w:p>
    <w:p w14:paraId="59B02506" w14:textId="20DDAB6D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Github</w:t>
      </w:r>
      <w:proofErr w:type="spellEnd"/>
      <w:r>
        <w:rPr>
          <w:spacing w:val="0"/>
          <w:u w:color="000000"/>
          <w:lang w:val="en-US"/>
        </w:rPr>
        <w:t xml:space="preserve"> actions</w:t>
      </w:r>
    </w:p>
    <w:p w14:paraId="5666D2B7" w14:textId="14FF7B91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Ссылки на внешние ресурсы</w:t>
      </w:r>
      <w:r>
        <w:rPr>
          <w:spacing w:val="0"/>
          <w:u w:color="000000"/>
        </w:rPr>
        <w:t>:</w:t>
      </w:r>
      <w:bookmarkEnd w:id="18"/>
    </w:p>
    <w:p w14:paraId="7F730AD4" w14:textId="794891BF" w:rsidR="00594555" w:rsidRDefault="00594555" w:rsidP="00594555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7" w:history="1">
        <w:r w:rsidRPr="00594555">
          <w:rPr>
            <w:rStyle w:val="a3"/>
            <w:spacing w:val="0"/>
            <w:lang w:val="en-US"/>
          </w:rPr>
          <w:t>https</w:t>
        </w:r>
        <w:r w:rsidRPr="00594555">
          <w:rPr>
            <w:rStyle w:val="a3"/>
            <w:spacing w:val="0"/>
          </w:rPr>
          <w:t>://</w:t>
        </w:r>
        <w:proofErr w:type="spellStart"/>
        <w:r w:rsidRPr="00594555">
          <w:rPr>
            <w:rStyle w:val="a3"/>
            <w:spacing w:val="0"/>
            <w:lang w:val="en-US"/>
          </w:rPr>
          <w:t>github</w:t>
        </w:r>
        <w:proofErr w:type="spellEnd"/>
        <w:r w:rsidRPr="00594555">
          <w:rPr>
            <w:rStyle w:val="a3"/>
            <w:spacing w:val="0"/>
          </w:rPr>
          <w:t>.</w:t>
        </w:r>
        <w:r w:rsidRPr="00594555">
          <w:rPr>
            <w:rStyle w:val="a3"/>
            <w:spacing w:val="0"/>
            <w:lang w:val="en-US"/>
          </w:rPr>
          <w:t>com</w:t>
        </w:r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orgs</w:t>
        </w:r>
        <w:r w:rsidRPr="00594555">
          <w:rPr>
            <w:rStyle w:val="a3"/>
            <w:spacing w:val="0"/>
          </w:rPr>
          <w:t>/</w:t>
        </w:r>
        <w:proofErr w:type="spellStart"/>
        <w:r w:rsidRPr="00594555">
          <w:rPr>
            <w:rStyle w:val="a3"/>
            <w:spacing w:val="0"/>
            <w:lang w:val="en-US"/>
          </w:rPr>
          <w:t>UnspokenTeam</w:t>
        </w:r>
        <w:proofErr w:type="spellEnd"/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repositories</w:t>
        </w:r>
      </w:hyperlink>
      <w:r>
        <w:rPr>
          <w:rStyle w:val="a9"/>
          <w:spacing w:val="0"/>
          <w:u w:color="000000"/>
        </w:rPr>
        <w:t xml:space="preserve"> - репозитории разработки сервисов приложения;</w:t>
      </w:r>
    </w:p>
    <w:p w14:paraId="3AAB1CE7" w14:textId="3D4818BC" w:rsidR="00620B94" w:rsidRPr="00594555" w:rsidRDefault="00620B94" w:rsidP="007A6A22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8" w:history="1">
        <w:r w:rsidRPr="006567EC">
          <w:rPr>
            <w:rStyle w:val="a3"/>
            <w:spacing w:val="0"/>
          </w:rPr>
          <w:t>https://dbdiagram.io/d/Sputniki-6748313ae9daa85acafe5b9b</w:t>
        </w:r>
      </w:hyperlink>
      <w:r>
        <w:rPr>
          <w:rStyle w:val="a9"/>
          <w:spacing w:val="0"/>
          <w:u w:color="000000"/>
        </w:rPr>
        <w:t xml:space="preserve"> - схема базы данных приложения</w:t>
      </w:r>
    </w:p>
    <w:p w14:paraId="41AEA394" w14:textId="77777777" w:rsidR="005F5C5A" w:rsidRDefault="004C6FE6">
      <w:pPr>
        <w:pStyle w:val="a8"/>
        <w:numPr>
          <w:ilvl w:val="0"/>
          <w:numId w:val="2"/>
        </w:numPr>
        <w:spacing w:after="200" w:line="240" w:lineRule="auto"/>
        <w:rPr>
          <w:b/>
          <w:spacing w:val="0"/>
          <w:u w:color="000000"/>
        </w:rPr>
      </w:pPr>
      <w:r w:rsidRPr="004C6FE6">
        <w:rPr>
          <w:b/>
          <w:spacing w:val="0"/>
          <w:u w:color="000000"/>
        </w:rPr>
        <w:t>Данные</w:t>
      </w:r>
    </w:p>
    <w:p w14:paraId="444EB528" w14:textId="6F93BB36" w:rsidR="004C6FE6" w:rsidRDefault="00620B94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620B94">
        <w:rPr>
          <w:spacing w:val="0"/>
          <w:u w:color="000000"/>
          <w:lang w:val="en-US"/>
        </w:rPr>
        <w:t>PASTIS (Processing of Agricultural Satellite Time Series) (</w:t>
      </w:r>
      <w:hyperlink r:id="rId9" w:history="1">
        <w:r w:rsidRPr="006567EC">
          <w:rPr>
            <w:rStyle w:val="a3"/>
            <w:spacing w:val="0"/>
            <w:lang w:val="en-US"/>
          </w:rPr>
          <w:t>https://github.com/VSainteuf/pastis-benchmark</w:t>
        </w:r>
      </w:hyperlink>
      <w:r w:rsidRPr="00620B94">
        <w:rPr>
          <w:spacing w:val="0"/>
          <w:u w:color="000000"/>
          <w:lang w:val="en-US"/>
        </w:rPr>
        <w:t>)</w:t>
      </w:r>
    </w:p>
    <w:p w14:paraId="6255A207" w14:textId="0A1B34BC" w:rsidR="000C2085" w:rsidRPr="00212C91" w:rsidRDefault="000C2085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>
        <w:rPr>
          <w:spacing w:val="0"/>
          <w:u w:color="000000"/>
          <w:lang w:val="en-US"/>
        </w:rPr>
        <w:t>PASTIS-R (</w:t>
      </w:r>
      <w:hyperlink r:id="rId10" w:history="1">
        <w:r w:rsidRPr="000C26F1">
          <w:rPr>
            <w:rStyle w:val="a3"/>
            <w:spacing w:val="0"/>
            <w:lang w:val="en-US"/>
          </w:rPr>
          <w:t>https://zenodo.org/records/5735646</w:t>
        </w:r>
      </w:hyperlink>
      <w:r>
        <w:rPr>
          <w:spacing w:val="0"/>
          <w:u w:color="000000"/>
          <w:lang w:val="en-US"/>
        </w:rPr>
        <w:t xml:space="preserve">) </w:t>
      </w:r>
    </w:p>
    <w:p w14:paraId="04FFBDA8" w14:textId="704C32B0" w:rsidR="00212C91" w:rsidRPr="00620B94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proofErr w:type="spellStart"/>
      <w:r w:rsidRPr="00212C91">
        <w:rPr>
          <w:spacing w:val="0"/>
          <w:u w:color="000000"/>
          <w:lang w:val="en-US"/>
        </w:rPr>
        <w:t>UAVid</w:t>
      </w:r>
      <w:proofErr w:type="spellEnd"/>
      <w:r w:rsidRPr="00212C91">
        <w:rPr>
          <w:spacing w:val="0"/>
          <w:u w:color="000000"/>
          <w:lang w:val="en-US"/>
        </w:rPr>
        <w:t xml:space="preserve"> (Unmanned Aerial Vehicle Video Dataset) (</w:t>
      </w:r>
      <w:hyperlink r:id="rId11" w:history="1">
        <w:r w:rsidRPr="006567EC">
          <w:rPr>
            <w:rStyle w:val="a3"/>
            <w:spacing w:val="0"/>
            <w:lang w:val="en-US"/>
          </w:rPr>
          <w:t>https://uavid.nl/</w:t>
        </w:r>
      </w:hyperlink>
      <w:r w:rsidRPr="00212C91">
        <w:rPr>
          <w:spacing w:val="0"/>
          <w:u w:color="000000"/>
          <w:lang w:val="en-US"/>
        </w:rPr>
        <w:t>)</w:t>
      </w:r>
    </w:p>
    <w:p w14:paraId="7FCBCE90" w14:textId="221321F3" w:rsidR="00620B94" w:rsidRPr="00212C91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lastRenderedPageBreak/>
        <w:t>VDD (Varied Drone Dataset) (</w:t>
      </w:r>
      <w:hyperlink r:id="rId12" w:history="1">
        <w:r w:rsidRPr="006567EC">
          <w:rPr>
            <w:rStyle w:val="a3"/>
            <w:spacing w:val="0"/>
            <w:lang w:val="en-US"/>
          </w:rPr>
          <w:t>https://github.com/RussRobin/VDD</w:t>
        </w:r>
      </w:hyperlink>
      <w:r w:rsidRPr="00212C91">
        <w:rPr>
          <w:spacing w:val="0"/>
          <w:u w:color="000000"/>
          <w:lang w:val="en-US"/>
        </w:rPr>
        <w:t>)</w:t>
      </w:r>
    </w:p>
    <w:p w14:paraId="0A54E4BA" w14:textId="298ECEA3" w:rsidR="00212C91" w:rsidRPr="00212C91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ICG Semantic Drone Dataset (</w:t>
      </w:r>
      <w:hyperlink r:id="rId13" w:history="1">
        <w:r w:rsidRPr="006567EC">
          <w:rPr>
            <w:rStyle w:val="a3"/>
            <w:spacing w:val="0"/>
            <w:lang w:val="en-US"/>
          </w:rPr>
          <w:t>https://www.tugraz.at/en/institute/icg/research/team-fraundorfer/software-media/dronedataset</w:t>
        </w:r>
      </w:hyperlink>
      <w:r w:rsidRPr="00212C91">
        <w:rPr>
          <w:spacing w:val="0"/>
          <w:u w:color="000000"/>
          <w:lang w:val="en-US"/>
        </w:rPr>
        <w:t xml:space="preserve"> )</w:t>
      </w:r>
    </w:p>
    <w:p w14:paraId="750785F8" w14:textId="77777777" w:rsidR="00212C91" w:rsidRPr="00620B94" w:rsidRDefault="00212C91" w:rsidP="00212C91">
      <w:pPr>
        <w:pStyle w:val="a8"/>
        <w:spacing w:after="200" w:line="240" w:lineRule="auto"/>
        <w:ind w:left="1440"/>
        <w:rPr>
          <w:spacing w:val="0"/>
          <w:u w:color="000000"/>
          <w:lang w:val="en-US"/>
        </w:rPr>
      </w:pPr>
    </w:p>
    <w:p w14:paraId="1A88A151" w14:textId="77777777" w:rsidR="00624129" w:rsidRDefault="006A1F4C">
      <w:pPr>
        <w:pStyle w:val="a7"/>
      </w:pPr>
      <w:bookmarkStart w:id="19" w:name="комментарииимысликоманды"/>
      <w:r>
        <w:rPr>
          <w:rFonts w:eastAsia="Arial Unicode MS" w:cs="Arial Unicode MS"/>
        </w:rPr>
        <w:t>6. Комментарии и мысли команды</w:t>
      </w:r>
    </w:p>
    <w:p w14:paraId="06A1557B" w14:textId="1444A261" w:rsidR="005F5C5A" w:rsidRDefault="006A1F4C">
      <w:pPr>
        <w:pStyle w:val="a4"/>
        <w:numPr>
          <w:ilvl w:val="0"/>
          <w:numId w:val="2"/>
        </w:numPr>
        <w:spacing w:before="36" w:after="36" w:line="240" w:lineRule="auto"/>
        <w:rPr>
          <w:rStyle w:val="a9"/>
          <w:i/>
          <w:iCs/>
          <w:u w:color="000000"/>
        </w:rPr>
      </w:pPr>
      <w:r w:rsidRPr="005F5C5A">
        <w:rPr>
          <w:rStyle w:val="a9"/>
          <w:b/>
          <w:bCs/>
          <w:u w:color="000000"/>
        </w:rPr>
        <w:t>Комментарии</w:t>
      </w:r>
      <w:r w:rsidRPr="005F5C5A">
        <w:rPr>
          <w:u w:color="000000"/>
        </w:rPr>
        <w:t>:</w:t>
      </w:r>
      <w:r w:rsidRPr="005F5C5A">
        <w:rPr>
          <w:u w:color="000000"/>
        </w:rPr>
        <w:br/>
      </w:r>
      <w:bookmarkEnd w:id="19"/>
      <w:r w:rsidR="00620B94">
        <w:rPr>
          <w:rStyle w:val="a9"/>
          <w:i/>
          <w:iCs/>
          <w:u w:color="000000"/>
        </w:rPr>
        <w:t>…</w:t>
      </w:r>
    </w:p>
    <w:p w14:paraId="5AD9780C" w14:textId="75667A0D" w:rsidR="00C545CB" w:rsidRPr="00620B94" w:rsidRDefault="00C545CB" w:rsidP="00620B94">
      <w:pPr>
        <w:rPr>
          <w:rFonts w:ascii="Helvetica Neue" w:hAnsi="Helvetica Neue" w:cs="Arial Unicode MS"/>
          <w:i/>
          <w:iCs/>
          <w:color w:val="000000"/>
          <w:u w:color="000000"/>
          <w:lang w:val="ru-RU" w:eastAsia="ru-RU"/>
          <w14:textOutline w14:w="0" w14:cap="flat" w14:cmpd="sng" w14:algn="ctr">
            <w14:noFill/>
            <w14:prstDash w14:val="solid"/>
            <w14:bevel/>
          </w14:textOutline>
        </w:rPr>
      </w:pPr>
    </w:p>
    <w:sectPr w:rsidR="00C545CB" w:rsidRPr="00620B94">
      <w:headerReference w:type="default" r:id="rId14"/>
      <w:footerReference w:type="default" r:id="rId15"/>
      <w:pgSz w:w="11900" w:h="16840"/>
      <w:pgMar w:top="1440" w:right="1440" w:bottom="1440" w:left="1440" w:header="480" w:footer="4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3E985B" w14:textId="77777777" w:rsidR="00CC3D1E" w:rsidRDefault="00CC3D1E">
      <w:r>
        <w:separator/>
      </w:r>
    </w:p>
  </w:endnote>
  <w:endnote w:type="continuationSeparator" w:id="0">
    <w:p w14:paraId="01284CF5" w14:textId="77777777" w:rsidR="00CC3D1E" w:rsidRDefault="00CC3D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E97805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5F5C5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77AC4D" w14:textId="77777777" w:rsidR="00CC3D1E" w:rsidRDefault="00CC3D1E">
      <w:r>
        <w:separator/>
      </w:r>
    </w:p>
  </w:footnote>
  <w:footnote w:type="continuationSeparator" w:id="0">
    <w:p w14:paraId="5DBF1A44" w14:textId="77777777" w:rsidR="00CC3D1E" w:rsidRDefault="00CC3D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CFF2E4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rPr>
        <w:b/>
        <w:bCs/>
      </w:rPr>
      <w:t>Цифровая кафедра МАИ</w:t>
    </w:r>
    <w:r>
      <w:rPr>
        <w:b/>
        <w:bCs/>
      </w:rPr>
      <w:tab/>
    </w:r>
    <w:r>
      <w:rPr>
        <w:b/>
        <w:bCs/>
      </w:rPr>
      <w:tab/>
      <w:t>2024</w:t>
    </w:r>
    <w:r>
      <w:rPr>
        <w:b/>
        <w:bCs/>
        <w:lang w:val="en-US"/>
      </w:rPr>
      <w:t>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161EBB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3D7540A"/>
    <w:multiLevelType w:val="hybridMultilevel"/>
    <w:tmpl w:val="A9F4761C"/>
    <w:numStyleLink w:val="1"/>
  </w:abstractNum>
  <w:abstractNum w:abstractNumId="2" w15:restartNumberingAfterBreak="0">
    <w:nsid w:val="20A92381"/>
    <w:multiLevelType w:val="hybridMultilevel"/>
    <w:tmpl w:val="7952E1B8"/>
    <w:lvl w:ilvl="0" w:tplc="3CC2439A">
      <w:start w:val="1"/>
      <w:numFmt w:val="bullet"/>
      <w:lvlText w:val="•"/>
      <w:lvlJc w:val="left"/>
      <w:pPr>
        <w:ind w:left="9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 w15:restartNumberingAfterBreak="0">
    <w:nsid w:val="4EA30786"/>
    <w:multiLevelType w:val="hybridMultilevel"/>
    <w:tmpl w:val="A9F4761C"/>
    <w:styleLink w:val="1"/>
    <w:lvl w:ilvl="0" w:tplc="9AD696C0">
      <w:start w:val="1"/>
      <w:numFmt w:val="bullet"/>
      <w:lvlText w:val="•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7CAE062">
      <w:start w:val="1"/>
      <w:numFmt w:val="bullet"/>
      <w:lvlText w:val="–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25AE05A">
      <w:start w:val="1"/>
      <w:numFmt w:val="bullet"/>
      <w:lvlText w:val="•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9496AC">
      <w:start w:val="1"/>
      <w:numFmt w:val="bullet"/>
      <w:lvlText w:val="–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0F64C90">
      <w:start w:val="1"/>
      <w:numFmt w:val="bullet"/>
      <w:lvlText w:val="•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FDE4C18">
      <w:start w:val="1"/>
      <w:numFmt w:val="bullet"/>
      <w:lvlText w:val="–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6609662">
      <w:start w:val="1"/>
      <w:numFmt w:val="bullet"/>
      <w:lvlText w:val="•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242A88">
      <w:start w:val="1"/>
      <w:numFmt w:val="bullet"/>
      <w:lvlText w:val="–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BA41806">
      <w:start w:val="1"/>
      <w:numFmt w:val="bullet"/>
      <w:lvlText w:val="•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71A11062"/>
    <w:multiLevelType w:val="hybridMultilevel"/>
    <w:tmpl w:val="91F63138"/>
    <w:lvl w:ilvl="0" w:tplc="3CC2439A">
      <w:start w:val="1"/>
      <w:numFmt w:val="bullet"/>
      <w:lvlText w:val="•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1337919916">
    <w:abstractNumId w:val="3"/>
  </w:num>
  <w:num w:numId="2" w16cid:durableId="534083588">
    <w:abstractNumId w:val="1"/>
  </w:num>
  <w:num w:numId="3" w16cid:durableId="1155417525">
    <w:abstractNumId w:val="0"/>
  </w:num>
  <w:num w:numId="4" w16cid:durableId="1799031348">
    <w:abstractNumId w:val="2"/>
  </w:num>
  <w:num w:numId="5" w16cid:durableId="13949342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4129"/>
    <w:rsid w:val="000C2085"/>
    <w:rsid w:val="00187E3E"/>
    <w:rsid w:val="00212C91"/>
    <w:rsid w:val="002177EB"/>
    <w:rsid w:val="002E1CAF"/>
    <w:rsid w:val="00305A35"/>
    <w:rsid w:val="004C6B2C"/>
    <w:rsid w:val="004C6FE6"/>
    <w:rsid w:val="00594555"/>
    <w:rsid w:val="005F5C5A"/>
    <w:rsid w:val="00620B94"/>
    <w:rsid w:val="00624129"/>
    <w:rsid w:val="006971DC"/>
    <w:rsid w:val="006A1F4C"/>
    <w:rsid w:val="00796599"/>
    <w:rsid w:val="007A6A22"/>
    <w:rsid w:val="00823457"/>
    <w:rsid w:val="008C143C"/>
    <w:rsid w:val="008E4648"/>
    <w:rsid w:val="00953FA2"/>
    <w:rsid w:val="009A486A"/>
    <w:rsid w:val="00A578AA"/>
    <w:rsid w:val="00B06368"/>
    <w:rsid w:val="00BD27D5"/>
    <w:rsid w:val="00C545CB"/>
    <w:rsid w:val="00CC3D1E"/>
    <w:rsid w:val="00DF6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E70810"/>
  <w15:docId w15:val="{4BFECC90-99FB-4D1D-B678-D1E455BCA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По умолчанию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uiPriority w:val="10"/>
    <w:qFormat/>
    <w:pPr>
      <w:keepLines/>
      <w:spacing w:after="120"/>
      <w:jc w:val="center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Subtitle"/>
    <w:uiPriority w:val="11"/>
    <w:qFormat/>
    <w:pPr>
      <w:keepLines/>
      <w:spacing w:after="360"/>
      <w:jc w:val="center"/>
    </w:pPr>
    <w:rPr>
      <w:rFonts w:ascii="Helvetica Neue" w:hAnsi="Helvetica Neue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7">
    <w:name w:val="Рубрика"/>
    <w:next w:val="a8"/>
    <w:pPr>
      <w:keepNext/>
      <w:keepLines/>
      <w:spacing w:before="280" w:after="160"/>
      <w:jc w:val="center"/>
      <w:outlineLvl w:val="0"/>
    </w:pPr>
    <w:rPr>
      <w:rFonts w:ascii="Helvetica Neue" w:eastAsia="Helvetica Neue" w:hAnsi="Helvetica Neue" w:cs="Helvetica Neue"/>
      <w:b/>
      <w:bCs/>
      <w:color w:val="000000"/>
      <w:spacing w:val="2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a8">
    <w:name w:val="Body Text"/>
    <w:pPr>
      <w:spacing w:after="240" w:line="312" w:lineRule="auto"/>
    </w:pPr>
    <w:rPr>
      <w:rFonts w:ascii="Helvetica Neue" w:eastAsia="Helvetica Neue" w:hAnsi="Helvetica Neue" w:cs="Helvetica Neue"/>
      <w:color w:val="000000"/>
      <w:spacing w:val="7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1">
    <w:name w:val="Импортированный стиль 1"/>
    <w:pPr>
      <w:numPr>
        <w:numId w:val="1"/>
      </w:numPr>
    </w:pPr>
  </w:style>
  <w:style w:type="character" w:customStyle="1" w:styleId="a9">
    <w:name w:val="Нет"/>
    <w:rPr>
      <w:lang w:val="ru-RU"/>
    </w:rPr>
  </w:style>
  <w:style w:type="paragraph" w:customStyle="1" w:styleId="Compact">
    <w:name w:val="Compact"/>
    <w:basedOn w:val="a8"/>
    <w:qFormat/>
    <w:rsid w:val="005F5C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</w:pPr>
    <w:rPr>
      <w:rFonts w:asciiTheme="minorHAnsi" w:eastAsiaTheme="minorHAnsi" w:hAnsiTheme="minorHAnsi" w:cstheme="minorBidi"/>
      <w:color w:val="auto"/>
      <w:spacing w:val="0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character" w:styleId="aa">
    <w:name w:val="Unresolved Mention"/>
    <w:basedOn w:val="a0"/>
    <w:uiPriority w:val="99"/>
    <w:semiHidden/>
    <w:unhideWhenUsed/>
    <w:rsid w:val="00217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452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bdiagram.io/d/Sputniki-6748313ae9daa85acafe5b9b" TargetMode="External"/><Relationship Id="rId13" Type="http://schemas.openxmlformats.org/officeDocument/2006/relationships/hyperlink" Target="https://www.tugraz.at/en/institute/icg/research/team-fraundorfer/software-media/dronedatase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orgs/UnspokenTeam/repositories" TargetMode="External"/><Relationship Id="rId12" Type="http://schemas.openxmlformats.org/officeDocument/2006/relationships/hyperlink" Target="https://github.com/RussRobin/VDD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avid.nl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zenodo.org/records/573564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VSainteuf/pastis-benchmar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21_Simple_Report">
  <a:themeElements>
    <a:clrScheme name="21_Simple_Report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21_Simple_Report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21_Simple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30000"/>
          </a:lnSpc>
          <a:spcBef>
            <a:spcPts val="12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36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4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сим денисов</dc:creator>
  <cp:lastModifiedBy>Михаил</cp:lastModifiedBy>
  <cp:revision>8</cp:revision>
  <dcterms:created xsi:type="dcterms:W3CDTF">2024-12-06T11:17:00Z</dcterms:created>
  <dcterms:modified xsi:type="dcterms:W3CDTF">2024-12-15T10:55:00Z</dcterms:modified>
</cp:coreProperties>
</file>